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w:t>
      </w:r>
      <w:r>
        <w:t xml:space="preserve"> </w:t>
      </w:r>
      <w:r>
        <w:t xml:space="preserve">in</w:t>
      </w:r>
      <w:r>
        <w:t xml:space="preserve"> </w:t>
      </w:r>
      <w:r>
        <w:t xml:space="preserve">Kazakhstan</w:t>
      </w:r>
      <w:r>
        <w:t xml:space="preserve"> </w:t>
      </w:r>
      <w:r>
        <w:t xml:space="preserve">Almaty</w:t>
      </w:r>
    </w:p>
    <w:bookmarkStart w:id="21" w:name="cover-letter"/>
    <w:p>
      <w:pPr>
        <w:pStyle w:val="Heading1"/>
      </w:pPr>
      <w:r>
        <w:t xml:space="preserve">Cover Letter</w:t>
      </w:r>
    </w:p>
    <w:p>
      <w:pPr>
        <w:pStyle w:val="FirstParagraph"/>
      </w:pPr>
      <w:r>
        <w:rPr>
          <w:bCs/>
          <w:b/>
        </w:rPr>
        <w:t xml:space="preserve">John Doe</w:t>
      </w:r>
      <w:r>
        <w:br/>
      </w:r>
      <w:r>
        <w:t xml:space="preserve">123 Main Street</w:t>
      </w:r>
      <w:r>
        <w:br/>
      </w:r>
      <w:r>
        <w:t xml:space="preserve">Almaty, Kazakhstan</w:t>
      </w:r>
      <w:r>
        <w:br/>
      </w:r>
      <w:r>
        <w:t xml:space="preserve">johndoe@example.com | +7 700 123-45-67</w:t>
      </w:r>
    </w:p>
    <w:p>
      <w:pPr>
        <w:pStyle w:val="BodyText"/>
      </w:pPr>
      <w:r>
        <w:t xml:space="preserve">April 5, 2024</w:t>
      </w:r>
    </w:p>
    <w:p>
      <w:pPr>
        <w:pStyle w:val="BodyText"/>
      </w:pPr>
      <w:r>
        <w:rPr>
          <w:bCs/>
          <w:b/>
        </w:rPr>
        <w:t xml:space="preserve">Recruiting Manager</w:t>
      </w:r>
      <w:r>
        <w:br/>
      </w:r>
      <w:r>
        <w:t xml:space="preserve">[Company Name]</w:t>
      </w:r>
      <w:r>
        <w:br/>
      </w:r>
      <w:r>
        <w:t xml:space="preserve">[Company Address]</w:t>
      </w:r>
      <w:r>
        <w:br/>
      </w:r>
      <w:r>
        <w:t xml:space="preserve">Almaty, Kazakhstan</w:t>
      </w:r>
    </w:p>
    <w:bookmarkStart w:id="20" w:name="dear-hiring-team"/>
    <w:p>
      <w:pPr>
        <w:pStyle w:val="Heading2"/>
      </w:pPr>
      <w:r>
        <w:t xml:space="preserve">Dear Hiring Team,</w:t>
      </w:r>
    </w:p>
    <w:p>
      <w:pPr>
        <w:pStyle w:val="FirstParagraph"/>
      </w:pPr>
      <w:r>
        <w:t xml:space="preserve">I am writing to express my interest in the Mechanic position at your esteemed organization in Kazakhstan Almaty. With over a decade of hands-on experience in automotive repair and maintenance, I am confident in my ability to contribute effectively to your team while aligning with the unique demands of the Kazakhstani market. As someone deeply passionate about mechanics and committed to delivering exceptional service, I am eager to bring my expertise to a dynamic environment like yours.</w:t>
      </w:r>
    </w:p>
    <w:p>
      <w:pPr>
        <w:pStyle w:val="BodyText"/>
      </w:pPr>
      <w:r>
        <w:t xml:space="preserve">My career as a Mechanic has been defined by precision, problem-solving, and a commitment to excellence. Over the years, I have worked with a wide range of vehicle types—from compact cars to heavy-duty trucks—developing comprehensive skills in diagnostics, engine repair, brake systems, and electrical troubleshooting. My background includes roles at reputable workshops in [previous location], where I consistently received positive feedback for my attention to detail and ability to resolve complex issues efficiently. I understand that the role of a Mechanic extends beyond technical proficiency; it requires adaptability, strong communication skills, and a customer-centric approach—qualities I have honed throughout my career.</w:t>
      </w:r>
    </w:p>
    <w:p>
      <w:pPr>
        <w:pStyle w:val="BodyText"/>
      </w:pPr>
      <w:r>
        <w:t xml:space="preserve">What excites me about the opportunity in Kazakhstan Almaty is the chance to work in a rapidly growing city with a thriving automotive sector. Almaty’s strategic location as a transportation hub and its increasing demand for reliable vehicle services make it an ideal setting for professionals like myself. I am particularly drawn to your company’s reputation for quality work and innovation, which aligns perfectly with my own professional values. I believe that my experience in [specific technical skills or certifications] would allow me to seamlessly integrate into your team and contribute to the continued success of your operations.</w:t>
      </w:r>
    </w:p>
    <w:p>
      <w:pPr>
        <w:pStyle w:val="BodyText"/>
      </w:pPr>
      <w:r>
        <w:t xml:space="preserve">One of my core strengths as a Mechanic is my ability to quickly adapt to new challenges and technologies. In Kazakhstan, where the automotive industry is evolving rapidly due to factors like climate conditions and infrastructure development, this adaptability is crucial. I have worked extensively with both imported and locally manufactured vehicles, ensuring that I am well-versed in the nuances of different makes and models. Additionally, my proficiency in [specific languages or tools if applicable] allows me to communicate effectively with a diverse clientele, which is particularly valuable in a multicultural environment like Almaty.</w:t>
      </w:r>
    </w:p>
    <w:p>
      <w:pPr>
        <w:pStyle w:val="BodyText"/>
      </w:pPr>
      <w:r>
        <w:t xml:space="preserve">Throughout my career, I have prioritized continuous learning to stay ahead of industry trends. I regularly attend workshops and training sessions to update my knowledge on the latest diagnostic tools and repair techniques. For example, I recently completed a certification program on hybrid vehicle maintenance, which has equipped me with the skills to address the growing demand for eco-friendly transportation solutions. This proactive approach ensures that I can provide cutting-edge services while maintaining the highest standards of safety and efficiency.</w:t>
      </w:r>
    </w:p>
    <w:p>
      <w:pPr>
        <w:pStyle w:val="BodyText"/>
      </w:pPr>
      <w:r>
        <w:t xml:space="preserve">In Kazakhstan Almaty, where harsh winters and high temperatures can place additional strain on vehicles, my expertise in seasonal maintenance and preventive care would be particularly valuable. I understand the importance of tailoring services to local conditions, whether it’s ensuring proper lubrication for engines in extreme cold or optimizing cooling systems for summer heat. My goal is always to ensure that every client’s vehicle operates at peak performance, no matter the environmental challenges.</w:t>
      </w:r>
    </w:p>
    <w:p>
      <w:pPr>
        <w:pStyle w:val="BodyText"/>
      </w:pPr>
      <w:r>
        <w:t xml:space="preserve">What sets me apart as a Mechanic is my dedication to building long-term relationships with clients. I believe that trust is earned through transparency, reliability, and consistent results. In my previous roles, I have taken pride in providing clear explanations of repair processes and offering cost-effective solutions without compromising on quality. This customer-focused mindset has led to repeat business and referrals, which I am eager to replicate in Almaty.</w:t>
      </w:r>
    </w:p>
    <w:p>
      <w:pPr>
        <w:pStyle w:val="BodyText"/>
      </w:pPr>
      <w:r>
        <w:t xml:space="preserve">As the automotive industry in Kazakhstan continues to grow, I am keen to contribute my skills to an organization that values innovation, professionalism, and community engagement. Your company’s commitment to excellence resonates with my own career philosophy, and I am excited about the possibility of joining your team. I would welcome the opportunity to discuss how my background and enthusiasm for mechanics can benefit your operations in Almaty.</w:t>
      </w:r>
    </w:p>
    <w:p>
      <w:pPr>
        <w:pStyle w:val="BodyText"/>
      </w:pPr>
      <w:r>
        <w:t xml:space="preserve">Thank you for considering my application. I look forward to the possibility of contributing to your company’s success and am available at your earliest convenience for an interview. Please feel free to contact me at +7 700 123-45-67 or via email at johndoe@example.com.</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 in Kazakhstan Almaty</dc:title>
  <dc:creator/>
  <cp:keywords/>
  <dcterms:created xsi:type="dcterms:W3CDTF">2026-07-23T16:51:00Z</dcterms:created>
  <dcterms:modified xsi:type="dcterms:W3CDTF">2026-07-23T16:51:00Z</dcterms:modified>
</cp:coreProperties>
</file>

<file path=docProps/custom.xml><?xml version="1.0" encoding="utf-8"?>
<Properties xmlns="http://schemas.openxmlformats.org/officeDocument/2006/custom-properties" xmlns:vt="http://schemas.openxmlformats.org/officeDocument/2006/docPropsVTypes"/>
</file>